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0E2010" w14:textId="77777777" w:rsidR="00B16FD9" w:rsidRDefault="00B16FD9" w:rsidP="00B16FD9">
      <w:pPr>
        <w:jc w:val="center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7F2F63">
        <w:rPr>
          <w:rFonts w:ascii="Times New Roman" w:hAnsi="Times New Roman" w:cs="Times New Roman"/>
          <w:b/>
          <w:sz w:val="44"/>
          <w:szCs w:val="44"/>
          <w:u w:val="single"/>
        </w:rPr>
        <w:t>WEEK 7 LAB TASKS</w:t>
      </w:r>
    </w:p>
    <w:p w14:paraId="1BF0D623" w14:textId="77777777" w:rsidR="00B16FD9" w:rsidRDefault="00B16FD9" w:rsidP="00B16FD9">
      <w:pPr>
        <w:jc w:val="both"/>
        <w:rPr>
          <w:b/>
        </w:rPr>
      </w:pPr>
      <w:r w:rsidRPr="001511CD">
        <w:rPr>
          <w:b/>
        </w:rPr>
        <w:t xml:space="preserve">Task </w:t>
      </w:r>
      <w:r>
        <w:rPr>
          <w:b/>
        </w:rPr>
        <w:t>0</w:t>
      </w:r>
      <w:r w:rsidRPr="001511CD">
        <w:rPr>
          <w:b/>
        </w:rPr>
        <w:t xml:space="preserve">: </w:t>
      </w:r>
      <w:r>
        <w:rPr>
          <w:b/>
        </w:rPr>
        <w:t>Creating a Main Menu</w:t>
      </w:r>
    </w:p>
    <w:p w14:paraId="0153CBC5" w14:textId="0DC6A1F3" w:rsidR="00B16FD9" w:rsidRDefault="00B16FD9" w:rsidP="00B16FD9">
      <w:pPr>
        <w:jc w:val="both"/>
      </w:pPr>
      <w:r w:rsidRPr="00060796">
        <w:t xml:space="preserve">open a project named </w:t>
      </w:r>
      <w:proofErr w:type="spellStart"/>
      <w:r w:rsidRPr="000678FC">
        <w:rPr>
          <w:b/>
        </w:rPr>
        <w:t>PolymorphismDemoProject</w:t>
      </w:r>
      <w:proofErr w:type="spellEnd"/>
      <w:r w:rsidRPr="00060796">
        <w:t>.</w:t>
      </w:r>
      <w:r>
        <w:t xml:space="preserve"> create a package named </w:t>
      </w:r>
      <w:proofErr w:type="spellStart"/>
      <w:r w:rsidRPr="003675C8">
        <w:rPr>
          <w:b/>
        </w:rPr>
        <w:t>methodOverloading</w:t>
      </w:r>
      <w:proofErr w:type="spellEnd"/>
      <w:r>
        <w:t xml:space="preserve">. create a class named </w:t>
      </w:r>
      <w:r w:rsidRPr="009C17AD">
        <w:rPr>
          <w:b/>
        </w:rPr>
        <w:t>Test</w:t>
      </w:r>
      <w:r>
        <w:t xml:space="preserve"> with 7 </w:t>
      </w:r>
      <w:r w:rsidRPr="00BE7F33">
        <w:rPr>
          <w:b/>
        </w:rPr>
        <w:t>static</w:t>
      </w:r>
      <w:r>
        <w:t xml:space="preserve"> methods including one main method. the other six methods are </w:t>
      </w:r>
      <w:r w:rsidRPr="00BE7F33">
        <w:rPr>
          <w:b/>
        </w:rPr>
        <w:t>showTask1(),</w:t>
      </w:r>
      <w:r>
        <w:t xml:space="preserve"> </w:t>
      </w:r>
      <w:r w:rsidRPr="00BE7F33">
        <w:rPr>
          <w:b/>
        </w:rPr>
        <w:t>showTask2(),</w:t>
      </w:r>
      <w:r>
        <w:t xml:space="preserve"> </w:t>
      </w:r>
      <w:r w:rsidRPr="00BE7F33">
        <w:rPr>
          <w:b/>
        </w:rPr>
        <w:t>showTask3(</w:t>
      </w:r>
      <w:proofErr w:type="gramStart"/>
      <w:r w:rsidRPr="00BE7F33">
        <w:rPr>
          <w:b/>
        </w:rPr>
        <w:t>),showTask</w:t>
      </w:r>
      <w:proofErr w:type="gramEnd"/>
      <w:r w:rsidRPr="00BE7F33">
        <w:rPr>
          <w:b/>
        </w:rPr>
        <w:t>4(),showTask5(),showTask6(),</w:t>
      </w:r>
      <w:r>
        <w:t xml:space="preserve"> inside main method display a main menu. ask user to enter choice and show result of each task accordingly. </w:t>
      </w:r>
      <w:proofErr w:type="spellStart"/>
      <w:r>
        <w:t>Once’s</w:t>
      </w:r>
      <w:proofErr w:type="spellEnd"/>
      <w:r>
        <w:t xml:space="preserve"> </w:t>
      </w:r>
      <w:proofErr w:type="spellStart"/>
      <w:proofErr w:type="gramStart"/>
      <w:r>
        <w:t>lets</w:t>
      </w:r>
      <w:proofErr w:type="spellEnd"/>
      <w:proofErr w:type="gramEnd"/>
      <w:r>
        <w:t xml:space="preserve"> say choice is 5 entered by user you should the method of showTask5().  To make the menus use switch case.  your output should be as follows:</w:t>
      </w:r>
    </w:p>
    <w:p w14:paraId="06BCE9E2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******************** Main Menu Choose numbers accordingly to show the Tasks ********************</w:t>
      </w:r>
    </w:p>
    <w:p w14:paraId="1865481D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1 &gt;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1</w:t>
      </w:r>
    </w:p>
    <w:p w14:paraId="008C4AAE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2 &gt;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2</w:t>
      </w:r>
    </w:p>
    <w:p w14:paraId="2119B1A5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3 &gt;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3</w:t>
      </w:r>
    </w:p>
    <w:p w14:paraId="71C0BA27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4 &gt;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4</w:t>
      </w:r>
    </w:p>
    <w:p w14:paraId="09B26880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5 &gt;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5</w:t>
      </w:r>
    </w:p>
    <w:p w14:paraId="1C5FB392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6 &gt;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6</w:t>
      </w:r>
    </w:p>
    <w:p w14:paraId="1E789CF1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Enter your choice (1 / 2 /3 / 4 /5 /6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) :</w:t>
      </w:r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52390F">
        <w:rPr>
          <w:rFonts w:ascii="Consolas" w:hAnsi="Consolas" w:cs="Consolas"/>
          <w:color w:val="00C87D"/>
          <w:sz w:val="20"/>
          <w:szCs w:val="20"/>
          <w:highlight w:val="yellow"/>
        </w:rPr>
        <w:t>1</w:t>
      </w:r>
    </w:p>
    <w:p w14:paraId="71EE14C5" w14:textId="77777777" w:rsidR="00542698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************************ Task 1 ********************</w:t>
      </w:r>
    </w:p>
    <w:p w14:paraId="1429862C" w14:textId="42487CF2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bookmarkStart w:id="0" w:name="_GoBack"/>
      <w:bookmarkEnd w:id="0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of char </w:t>
      </w:r>
      <w:proofErr w:type="spellStart"/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char c) method = c</w:t>
      </w:r>
    </w:p>
    <w:p w14:paraId="180CF771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of  </w:t>
      </w:r>
      <w:proofErr w:type="spell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(int </w:t>
      </w:r>
      <w:proofErr w:type="spell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) method = 200</w:t>
      </w:r>
    </w:p>
    <w:p w14:paraId="447D5908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of  </w:t>
      </w:r>
      <w:proofErr w:type="spell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spell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boolean</w:t>
      </w:r>
      <w:proofErr w:type="spell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bo</w:t>
      </w:r>
      <w:proofErr w:type="spell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) method = true</w:t>
      </w:r>
    </w:p>
    <w:p w14:paraId="17CD5D7A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of  </w:t>
      </w:r>
      <w:proofErr w:type="spell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(double d) method = 10.0</w:t>
      </w:r>
    </w:p>
    <w:p w14:paraId="3C87D56E" w14:textId="77777777" w:rsidR="00B16FD9" w:rsidRPr="0052390F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of  </w:t>
      </w:r>
      <w:proofErr w:type="spell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(float f) method = 5.0</w:t>
      </w:r>
    </w:p>
    <w:p w14:paraId="4213BB12" w14:textId="77777777" w:rsidR="00B16FD9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of char </w:t>
      </w:r>
      <w:proofErr w:type="spellStart"/>
      <w:proofErr w:type="gramStart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52390F">
        <w:rPr>
          <w:rFonts w:ascii="Consolas" w:hAnsi="Consolas" w:cs="Consolas"/>
          <w:color w:val="000000"/>
          <w:sz w:val="20"/>
          <w:szCs w:val="20"/>
          <w:highlight w:val="yellow"/>
        </w:rPr>
        <w:t>String mgs) method = hi</w:t>
      </w:r>
    </w:p>
    <w:p w14:paraId="09FC80C7" w14:textId="77777777" w:rsidR="00B16FD9" w:rsidRPr="00AA641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********* Main Menu Choose numbers accordingly to show the Tasks ********************</w:t>
      </w:r>
    </w:p>
    <w:p w14:paraId="36E50099" w14:textId="77777777" w:rsidR="00B16FD9" w:rsidRPr="00AA641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1 &gt;</w:t>
      </w:r>
      <w:proofErr w:type="gramStart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1</w:t>
      </w:r>
    </w:p>
    <w:p w14:paraId="0A54D12A" w14:textId="77777777" w:rsidR="00B16FD9" w:rsidRPr="00AA641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2 &gt;</w:t>
      </w:r>
      <w:proofErr w:type="gramStart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2</w:t>
      </w:r>
    </w:p>
    <w:p w14:paraId="72E8FB17" w14:textId="77777777" w:rsidR="00B16FD9" w:rsidRPr="00AA641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3 &gt;</w:t>
      </w:r>
      <w:proofErr w:type="gramStart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3</w:t>
      </w:r>
    </w:p>
    <w:p w14:paraId="6EF5A274" w14:textId="77777777" w:rsidR="00B16FD9" w:rsidRPr="00AA641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4 &gt;</w:t>
      </w:r>
      <w:proofErr w:type="gramStart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4</w:t>
      </w:r>
    </w:p>
    <w:p w14:paraId="60663B24" w14:textId="77777777" w:rsidR="00B16FD9" w:rsidRPr="00AA641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5 &gt;</w:t>
      </w:r>
      <w:proofErr w:type="gramStart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5</w:t>
      </w:r>
    </w:p>
    <w:p w14:paraId="4CF7CFC9" w14:textId="77777777" w:rsidR="00B16FD9" w:rsidRPr="00AA641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6 &gt;</w:t>
      </w:r>
      <w:proofErr w:type="gramStart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&gt;:Task</w:t>
      </w:r>
      <w:proofErr w:type="gramEnd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6</w:t>
      </w:r>
    </w:p>
    <w:p w14:paraId="59EB2796" w14:textId="77777777" w:rsidR="00B16FD9" w:rsidRPr="00AA641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C87D"/>
          <w:sz w:val="20"/>
          <w:szCs w:val="20"/>
          <w:highlight w:val="yellow"/>
        </w:rPr>
      </w:pP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your </w:t>
      </w:r>
      <w:proofErr w:type="gramStart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>choice :</w:t>
      </w:r>
      <w:proofErr w:type="gramEnd"/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>
        <w:rPr>
          <w:rFonts w:ascii="Consolas" w:hAnsi="Consolas" w:cs="Consolas"/>
          <w:color w:val="00C87D"/>
          <w:sz w:val="20"/>
          <w:szCs w:val="20"/>
          <w:highlight w:val="yellow"/>
        </w:rPr>
        <w:t>6</w:t>
      </w:r>
    </w:p>
    <w:p w14:paraId="2D5A8FF7" w14:textId="77777777" w:rsidR="00B16FD9" w:rsidRPr="00AA641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0651D4D8" w14:textId="77777777" w:rsidR="00B16FD9" w:rsidRPr="009A310C" w:rsidRDefault="00B16FD9" w:rsidP="00B16FD9">
      <w:pPr>
        <w:jc w:val="center"/>
      </w:pP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************************ This is Task </w:t>
      </w:r>
      <w:r>
        <w:rPr>
          <w:rFonts w:ascii="Consolas" w:hAnsi="Consolas" w:cs="Consolas"/>
          <w:color w:val="000000"/>
          <w:sz w:val="20"/>
          <w:szCs w:val="20"/>
          <w:highlight w:val="yellow"/>
        </w:rPr>
        <w:t>6</w:t>
      </w:r>
      <w:r w:rsidRPr="00AA641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result ********************</w:t>
      </w:r>
    </w:p>
    <w:p w14:paraId="0C5F1B58" w14:textId="77777777" w:rsidR="00B16FD9" w:rsidRPr="001511CD" w:rsidRDefault="00B16FD9" w:rsidP="00B16FD9">
      <w:pPr>
        <w:jc w:val="both"/>
        <w:rPr>
          <w:b/>
        </w:rPr>
      </w:pPr>
      <w:r w:rsidRPr="001511CD">
        <w:rPr>
          <w:b/>
        </w:rPr>
        <w:t>Task 1: Method overloading with different types of parameter</w:t>
      </w:r>
      <w:r>
        <w:rPr>
          <w:b/>
        </w:rPr>
        <w:t>s</w:t>
      </w:r>
      <w:r w:rsidRPr="001511CD">
        <w:rPr>
          <w:b/>
        </w:rPr>
        <w:t xml:space="preserve"> </w:t>
      </w:r>
    </w:p>
    <w:p w14:paraId="37A8AD46" w14:textId="77777777" w:rsidR="00B16FD9" w:rsidRDefault="00B16FD9" w:rsidP="00B16FD9">
      <w:pPr>
        <w:jc w:val="both"/>
      </w:pPr>
      <w:r w:rsidRPr="00060796">
        <w:t xml:space="preserve">create </w:t>
      </w:r>
      <w:r>
        <w:t>a</w:t>
      </w:r>
      <w:r w:rsidRPr="00060796">
        <w:t xml:space="preserve"> class</w:t>
      </w:r>
      <w:r>
        <w:t xml:space="preserve"> </w:t>
      </w:r>
      <w:r w:rsidRPr="00060796">
        <w:t xml:space="preserve">named </w:t>
      </w:r>
      <w:proofErr w:type="spellStart"/>
      <w:r w:rsidRPr="000678FC">
        <w:rPr>
          <w:b/>
        </w:rPr>
        <w:t>DifferentTypesOfParameter</w:t>
      </w:r>
      <w:proofErr w:type="spellEnd"/>
      <w:r w:rsidRPr="00060796">
        <w:t xml:space="preserve">.  Inside </w:t>
      </w:r>
      <w:proofErr w:type="spellStart"/>
      <w:r w:rsidRPr="005352AA">
        <w:rPr>
          <w:b/>
        </w:rPr>
        <w:t>DifferentTypesOfParameter</w:t>
      </w:r>
      <w:proofErr w:type="spellEnd"/>
      <w:r w:rsidRPr="00060796">
        <w:t xml:space="preserve"> class define </w:t>
      </w:r>
      <w:r w:rsidRPr="00080B9D">
        <w:rPr>
          <w:b/>
        </w:rPr>
        <w:t>six</w:t>
      </w:r>
      <w:r w:rsidRPr="00060796">
        <w:t xml:space="preserve"> </w:t>
      </w:r>
      <w:r w:rsidRPr="00C66984">
        <w:rPr>
          <w:b/>
        </w:rPr>
        <w:t>void</w:t>
      </w:r>
      <w:r w:rsidRPr="00060796">
        <w:t xml:space="preserve"> methods named </w:t>
      </w:r>
      <w:proofErr w:type="spellStart"/>
      <w:proofErr w:type="gramStart"/>
      <w:r w:rsidRPr="000678FC">
        <w:rPr>
          <w:b/>
        </w:rPr>
        <w:t>disp</w:t>
      </w:r>
      <w:proofErr w:type="spellEnd"/>
      <w:r w:rsidRPr="000678FC">
        <w:rPr>
          <w:b/>
        </w:rPr>
        <w:t>(</w:t>
      </w:r>
      <w:proofErr w:type="gramEnd"/>
      <w:r w:rsidRPr="000678FC">
        <w:rPr>
          <w:b/>
        </w:rPr>
        <w:t>)</w:t>
      </w:r>
      <w:r w:rsidRPr="00060796">
        <w:t xml:space="preserve"> with different types of parameter</w:t>
      </w:r>
      <w:r>
        <w:t xml:space="preserve"> in each </w:t>
      </w:r>
      <w:proofErr w:type="spellStart"/>
      <w:r w:rsidRPr="00767289">
        <w:rPr>
          <w:b/>
        </w:rPr>
        <w:t>disp</w:t>
      </w:r>
      <w:proofErr w:type="spellEnd"/>
      <w:r>
        <w:t xml:space="preserve"> method</w:t>
      </w:r>
      <w:r w:rsidRPr="00060796">
        <w:t xml:space="preserve">. the type of parameter in six </w:t>
      </w:r>
      <w:proofErr w:type="spellStart"/>
      <w:proofErr w:type="gramStart"/>
      <w:r w:rsidRPr="00060796">
        <w:t>disp</w:t>
      </w:r>
      <w:proofErr w:type="spellEnd"/>
      <w:r w:rsidRPr="00060796">
        <w:t>(</w:t>
      </w:r>
      <w:proofErr w:type="gramEnd"/>
      <w:r w:rsidRPr="00060796">
        <w:t xml:space="preserve">) methods should be int, float, double, Boolean, char and </w:t>
      </w:r>
      <w:r>
        <w:t>S</w:t>
      </w:r>
      <w:r w:rsidRPr="00060796">
        <w:t xml:space="preserve">tring. invoke the method in the </w:t>
      </w:r>
      <w:r>
        <w:t>showTask1</w:t>
      </w:r>
      <w:r w:rsidRPr="00060796">
        <w:t xml:space="preserve"> which is in </w:t>
      </w:r>
      <w:r w:rsidRPr="00767289">
        <w:rPr>
          <w:b/>
        </w:rPr>
        <w:t>Test</w:t>
      </w:r>
      <w:r w:rsidRPr="00060796">
        <w:t xml:space="preserve"> class. you should see the following output.</w:t>
      </w:r>
    </w:p>
    <w:p w14:paraId="5D0C3A02" w14:textId="77777777" w:rsidR="00B16FD9" w:rsidRPr="00AB4AE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of </w:t>
      </w:r>
      <w:proofErr w:type="spellStart"/>
      <w:proofErr w:type="gram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char c) method = c</w:t>
      </w:r>
    </w:p>
    <w:p w14:paraId="391A47ED" w14:textId="77777777" w:rsidR="00B16FD9" w:rsidRPr="00AB4AE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of  </w:t>
      </w:r>
      <w:proofErr w:type="spell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proofErr w:type="gram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(int </w:t>
      </w:r>
      <w:proofErr w:type="spell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) method = 200</w:t>
      </w:r>
    </w:p>
    <w:p w14:paraId="404629D6" w14:textId="77777777" w:rsidR="00B16FD9" w:rsidRPr="00AB4AE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of  </w:t>
      </w:r>
      <w:proofErr w:type="spell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proofErr w:type="gram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spell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boolean</w:t>
      </w:r>
      <w:proofErr w:type="spell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bo</w:t>
      </w:r>
      <w:proofErr w:type="spell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) method = true</w:t>
      </w:r>
    </w:p>
    <w:p w14:paraId="5EBFCF4E" w14:textId="77777777" w:rsidR="00B16FD9" w:rsidRPr="00AB4AE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of  </w:t>
      </w:r>
      <w:proofErr w:type="spell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proofErr w:type="gram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(double d) method = 10.0</w:t>
      </w:r>
    </w:p>
    <w:p w14:paraId="7F80D7FF" w14:textId="77777777" w:rsidR="00B16FD9" w:rsidRPr="00AB4AEB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of  </w:t>
      </w:r>
      <w:proofErr w:type="spell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proofErr w:type="gram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(float f) method = 5.0</w:t>
      </w:r>
    </w:p>
    <w:p w14:paraId="0CEB4AB9" w14:textId="65964B3A" w:rsidR="00B16FD9" w:rsidRDefault="00B16FD9" w:rsidP="00B16FD9">
      <w:pPr>
        <w:jc w:val="center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of </w:t>
      </w:r>
      <w:proofErr w:type="spellStart"/>
      <w:proofErr w:type="gramStart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disp</w:t>
      </w:r>
      <w:proofErr w:type="spell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AB4AEB">
        <w:rPr>
          <w:rFonts w:ascii="Consolas" w:hAnsi="Consolas" w:cs="Consolas"/>
          <w:color w:val="000000"/>
          <w:sz w:val="20"/>
          <w:szCs w:val="20"/>
          <w:highlight w:val="yellow"/>
        </w:rPr>
        <w:t>String mgs) method = hi</w:t>
      </w:r>
    </w:p>
    <w:p w14:paraId="51D0CF14" w14:textId="0DB26B6D" w:rsidR="004D3098" w:rsidRDefault="004D3098" w:rsidP="00B16FD9">
      <w:pPr>
        <w:jc w:val="center"/>
        <w:rPr>
          <w:rFonts w:ascii="Consolas" w:hAnsi="Consolas" w:cs="Consolas"/>
          <w:color w:val="000000"/>
          <w:sz w:val="20"/>
          <w:szCs w:val="20"/>
          <w:highlight w:val="yellow"/>
        </w:rPr>
      </w:pPr>
    </w:p>
    <w:p w14:paraId="399E6310" w14:textId="77777777" w:rsidR="00B16FD9" w:rsidRDefault="00B16FD9" w:rsidP="00B16FD9">
      <w:pPr>
        <w:jc w:val="center"/>
        <w:rPr>
          <w:b/>
        </w:rPr>
      </w:pPr>
      <w:proofErr w:type="spellStart"/>
      <w:r w:rsidRPr="000678FC">
        <w:rPr>
          <w:b/>
        </w:rPr>
        <w:lastRenderedPageBreak/>
        <w:t>DifferentTypesOfParameter</w:t>
      </w:r>
      <w:proofErr w:type="spellEnd"/>
      <w:r>
        <w:rPr>
          <w:b/>
        </w:rPr>
        <w:t xml:space="preserve"> obj1 = new </w:t>
      </w:r>
      <w:proofErr w:type="spellStart"/>
      <w:proofErr w:type="gramStart"/>
      <w:r w:rsidRPr="000678FC">
        <w:rPr>
          <w:b/>
        </w:rPr>
        <w:t>DifferentTypesOfParameter</w:t>
      </w:r>
      <w:proofErr w:type="spellEnd"/>
      <w:r>
        <w:rPr>
          <w:b/>
        </w:rPr>
        <w:t>(</w:t>
      </w:r>
      <w:proofErr w:type="gramEnd"/>
      <w:r>
        <w:rPr>
          <w:b/>
        </w:rPr>
        <w:t>);</w:t>
      </w:r>
    </w:p>
    <w:p w14:paraId="0C4B3E13" w14:textId="77777777" w:rsidR="00B16FD9" w:rsidRDefault="00B16FD9" w:rsidP="00B16FD9">
      <w:pPr>
        <w:jc w:val="center"/>
        <w:rPr>
          <w:rFonts w:ascii="Consolas" w:hAnsi="Consolas" w:cs="Consolas"/>
          <w:color w:val="000000"/>
          <w:sz w:val="20"/>
          <w:szCs w:val="20"/>
          <w:highlight w:val="yellow"/>
        </w:rPr>
      </w:pPr>
      <w:r>
        <w:rPr>
          <w:b/>
        </w:rPr>
        <w:t>obj1.disp(‘c’);</w:t>
      </w:r>
    </w:p>
    <w:p w14:paraId="3D990989" w14:textId="77777777" w:rsidR="00B16FD9" w:rsidRDefault="00B16FD9" w:rsidP="00B16FD9"/>
    <w:p w14:paraId="330FB42C" w14:textId="77777777" w:rsidR="00B16FD9" w:rsidRDefault="00B16FD9" w:rsidP="00B16FD9">
      <w:pPr>
        <w:rPr>
          <w:b/>
        </w:rPr>
      </w:pPr>
      <w:r w:rsidRPr="001511CD">
        <w:rPr>
          <w:b/>
        </w:rPr>
        <w:t xml:space="preserve">Task </w:t>
      </w:r>
      <w:r>
        <w:rPr>
          <w:b/>
        </w:rPr>
        <w:t>2</w:t>
      </w:r>
      <w:r w:rsidRPr="001511CD">
        <w:rPr>
          <w:b/>
        </w:rPr>
        <w:t xml:space="preserve">: Method overloading with different </w:t>
      </w:r>
      <w:r>
        <w:rPr>
          <w:b/>
        </w:rPr>
        <w:t>number</w:t>
      </w:r>
      <w:r w:rsidRPr="001511CD">
        <w:rPr>
          <w:b/>
        </w:rPr>
        <w:t xml:space="preserve"> of parameter</w:t>
      </w:r>
      <w:r>
        <w:rPr>
          <w:b/>
        </w:rPr>
        <w:t>s</w:t>
      </w:r>
    </w:p>
    <w:p w14:paraId="7C7FC8EF" w14:textId="77777777" w:rsidR="00B16FD9" w:rsidRDefault="00B16FD9" w:rsidP="00B16FD9">
      <w:r w:rsidRPr="00060796">
        <w:t xml:space="preserve">create </w:t>
      </w:r>
      <w:r>
        <w:t>a</w:t>
      </w:r>
      <w:r w:rsidRPr="00060796">
        <w:t xml:space="preserve"> class named </w:t>
      </w:r>
      <w:proofErr w:type="spellStart"/>
      <w:proofErr w:type="gramStart"/>
      <w:r w:rsidRPr="000678FC">
        <w:rPr>
          <w:b/>
        </w:rPr>
        <w:t>Different</w:t>
      </w:r>
      <w:r>
        <w:rPr>
          <w:b/>
        </w:rPr>
        <w:t>Number</w:t>
      </w:r>
      <w:r w:rsidRPr="000678FC">
        <w:rPr>
          <w:b/>
        </w:rPr>
        <w:t>OfParameter</w:t>
      </w:r>
      <w:proofErr w:type="spellEnd"/>
      <w:r w:rsidRPr="00060796">
        <w:t xml:space="preserve"> .</w:t>
      </w:r>
      <w:proofErr w:type="gramEnd"/>
      <w:r w:rsidRPr="00060796">
        <w:t xml:space="preserve">    Inside </w:t>
      </w:r>
      <w:proofErr w:type="spellStart"/>
      <w:r w:rsidRPr="000678FC">
        <w:rPr>
          <w:b/>
        </w:rPr>
        <w:t>Different</w:t>
      </w:r>
      <w:r>
        <w:rPr>
          <w:b/>
        </w:rPr>
        <w:t>Number</w:t>
      </w:r>
      <w:r w:rsidRPr="000678FC">
        <w:rPr>
          <w:b/>
        </w:rPr>
        <w:t>OfParameter</w:t>
      </w:r>
      <w:proofErr w:type="spellEnd"/>
      <w:r w:rsidRPr="00060796">
        <w:t xml:space="preserve"> class define </w:t>
      </w:r>
      <w:r>
        <w:t>5</w:t>
      </w:r>
      <w:r w:rsidRPr="00060796">
        <w:t xml:space="preserve"> </w:t>
      </w:r>
      <w:r w:rsidRPr="00F22100">
        <w:rPr>
          <w:b/>
        </w:rPr>
        <w:t>void</w:t>
      </w:r>
      <w:r w:rsidRPr="00060796">
        <w:t xml:space="preserve"> methods named </w:t>
      </w:r>
      <w:r>
        <w:rPr>
          <w:b/>
        </w:rPr>
        <w:t>add</w:t>
      </w:r>
      <w:r w:rsidRPr="00060796">
        <w:t xml:space="preserve"> with </w:t>
      </w:r>
      <w:r>
        <w:t xml:space="preserve">different </w:t>
      </w:r>
      <w:r w:rsidRPr="00F22100">
        <w:rPr>
          <w:b/>
        </w:rPr>
        <w:t>number</w:t>
      </w:r>
      <w:r>
        <w:t xml:space="preserve"> </w:t>
      </w:r>
      <w:r w:rsidRPr="00060796">
        <w:t xml:space="preserve">parameter </w:t>
      </w:r>
      <w:r>
        <w:t>in each add method</w:t>
      </w:r>
    </w:p>
    <w:p w14:paraId="4D4C6791" w14:textId="77777777" w:rsidR="00B16FD9" w:rsidRDefault="00B16FD9" w:rsidP="00B16FD9">
      <w:pPr>
        <w:jc w:val="both"/>
      </w:pPr>
      <w:r w:rsidRPr="00060796">
        <w:t xml:space="preserve">invoke the method in the </w:t>
      </w:r>
      <w:r>
        <w:t>showTask2()</w:t>
      </w:r>
      <w:r w:rsidRPr="00060796">
        <w:t xml:space="preserve"> method which is in Test class. you should see the following output.</w:t>
      </w:r>
    </w:p>
    <w:p w14:paraId="072E1180" w14:textId="77777777" w:rsidR="00B16FD9" w:rsidRPr="00586367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of  add</w:t>
      </w:r>
      <w:proofErr w:type="gram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(int a) method = 10</w:t>
      </w:r>
      <w:r>
        <w:rPr>
          <w:rFonts w:ascii="Consolas" w:hAnsi="Consolas" w:cs="Consolas"/>
          <w:color w:val="000000"/>
          <w:sz w:val="20"/>
          <w:szCs w:val="20"/>
          <w:highlight w:val="yellow"/>
        </w:rPr>
        <w:t>; a+a;5,5=10</w:t>
      </w:r>
    </w:p>
    <w:p w14:paraId="0D621D97" w14:textId="77777777" w:rsidR="00B16FD9" w:rsidRPr="00586367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of  add</w:t>
      </w:r>
      <w:proofErr w:type="gram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(int </w:t>
      </w:r>
      <w:proofErr w:type="spell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a,b</w:t>
      </w:r>
      <w:proofErr w:type="spell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) method = 10</w:t>
      </w:r>
      <w:r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return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yellow"/>
        </w:rPr>
        <w:t>a+b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0815E547" w14:textId="77777777" w:rsidR="00B16FD9" w:rsidRPr="00586367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of  add</w:t>
      </w:r>
      <w:proofErr w:type="gram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(int </w:t>
      </w:r>
      <w:proofErr w:type="spell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a,b,c</w:t>
      </w:r>
      <w:proofErr w:type="spell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) method = 15</w:t>
      </w:r>
    </w:p>
    <w:p w14:paraId="4B0989D8" w14:textId="77777777" w:rsidR="00B16FD9" w:rsidRPr="00586367" w:rsidRDefault="00B16FD9" w:rsidP="00B16FD9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of  add</w:t>
      </w:r>
      <w:proofErr w:type="gram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(int a, int b, int c, int d) method = 20</w:t>
      </w:r>
    </w:p>
    <w:p w14:paraId="47F9EE06" w14:textId="77777777" w:rsidR="00B16FD9" w:rsidRDefault="00B16FD9" w:rsidP="00B16FD9">
      <w:pPr>
        <w:jc w:val="center"/>
        <w:rPr>
          <w:b/>
        </w:rPr>
      </w:pPr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</w:t>
      </w:r>
      <w:proofErr w:type="gram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of  add</w:t>
      </w:r>
      <w:proofErr w:type="gram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(int </w:t>
      </w:r>
      <w:proofErr w:type="spell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a,int</w:t>
      </w:r>
      <w:proofErr w:type="spell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b,int</w:t>
      </w:r>
      <w:proofErr w:type="spell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>c,int</w:t>
      </w:r>
      <w:proofErr w:type="spellEnd"/>
      <w:r w:rsidRPr="00586367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d, int e) method = 25</w:t>
      </w:r>
    </w:p>
    <w:p w14:paraId="5A2D2BC1" w14:textId="77777777" w:rsidR="00B16FD9" w:rsidRDefault="00B16FD9" w:rsidP="00B16FD9">
      <w:pPr>
        <w:rPr>
          <w:b/>
        </w:rPr>
      </w:pPr>
      <w:r w:rsidRPr="001511CD">
        <w:rPr>
          <w:b/>
        </w:rPr>
        <w:t xml:space="preserve">Task </w:t>
      </w:r>
      <w:r>
        <w:rPr>
          <w:b/>
        </w:rPr>
        <w:t>3</w:t>
      </w:r>
      <w:r w:rsidRPr="001511CD">
        <w:rPr>
          <w:b/>
        </w:rPr>
        <w:t xml:space="preserve">: Method overloading with different </w:t>
      </w:r>
      <w:r>
        <w:rPr>
          <w:b/>
        </w:rPr>
        <w:t>sequence</w:t>
      </w:r>
      <w:r w:rsidRPr="001511CD">
        <w:rPr>
          <w:b/>
        </w:rPr>
        <w:t xml:space="preserve"> of parameter</w:t>
      </w:r>
    </w:p>
    <w:p w14:paraId="11F46136" w14:textId="77777777" w:rsidR="00B16FD9" w:rsidRDefault="00B16FD9" w:rsidP="00B16FD9">
      <w:r w:rsidRPr="00060796">
        <w:t xml:space="preserve">create </w:t>
      </w:r>
      <w:r>
        <w:t>a</w:t>
      </w:r>
      <w:r w:rsidRPr="00060796">
        <w:t xml:space="preserve"> class named </w:t>
      </w:r>
      <w:proofErr w:type="spellStart"/>
      <w:r w:rsidRPr="00C81B6F">
        <w:rPr>
          <w:rFonts w:ascii="Consolas" w:hAnsi="Consolas" w:cs="Consolas"/>
          <w:b/>
          <w:color w:val="000000"/>
          <w:sz w:val="20"/>
          <w:szCs w:val="20"/>
          <w:shd w:val="clear" w:color="auto" w:fill="D4D4D4"/>
        </w:rPr>
        <w:t>DifferentSequenceOfParameters</w:t>
      </w:r>
      <w:proofErr w:type="spellEnd"/>
      <w:r>
        <w:t xml:space="preserve"> write two overloading method to get the </w:t>
      </w:r>
      <w:proofErr w:type="gramStart"/>
      <w:r>
        <w:t>following  output</w:t>
      </w:r>
      <w:proofErr w:type="gramEnd"/>
      <w:r>
        <w:t xml:space="preserve">. </w:t>
      </w:r>
      <w:r w:rsidRPr="00060796">
        <w:t xml:space="preserve">invoke the method in the </w:t>
      </w:r>
      <w:r>
        <w:t>showTask3()</w:t>
      </w:r>
      <w:r w:rsidRPr="00060796">
        <w:t xml:space="preserve"> method which is in Test class.</w:t>
      </w:r>
    </w:p>
    <w:p w14:paraId="6741FCC7" w14:textId="77777777" w:rsidR="00B16FD9" w:rsidRDefault="00B16FD9" w:rsidP="00B16F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I’m the first definition of method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ispi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 111 name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upai</w:t>
      </w:r>
      <w:proofErr w:type="spellEnd"/>
    </w:p>
    <w:p w14:paraId="698B45EB" w14:textId="7BC5AB54" w:rsidR="00B16FD9" w:rsidRDefault="00B16FD9" w:rsidP="00B16F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I’m the second definition of method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isp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 Tamim id = 112</w:t>
      </w:r>
    </w:p>
    <w:p w14:paraId="694AA8C1" w14:textId="77777777" w:rsidR="00ED4CFB" w:rsidRDefault="00ED4CFB" w:rsidP="00B16F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D4D2238" w14:textId="74A048AF" w:rsidR="00E91AD5" w:rsidRDefault="00E91AD5" w:rsidP="00B16F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method(</w:t>
      </w:r>
      <w:proofErr w:type="gramEnd"/>
      <w:r>
        <w:rPr>
          <w:rFonts w:ascii="Consolas" w:hAnsi="Consolas" w:cs="Consolas"/>
          <w:sz w:val="20"/>
          <w:szCs w:val="20"/>
        </w:rPr>
        <w:t>int age</w:t>
      </w:r>
      <w:r w:rsidR="00ED4CFB">
        <w:rPr>
          <w:rFonts w:ascii="Consolas" w:hAnsi="Consolas" w:cs="Consolas"/>
          <w:sz w:val="20"/>
          <w:szCs w:val="20"/>
        </w:rPr>
        <w:t>, String name</w:t>
      </w:r>
      <w:r>
        <w:rPr>
          <w:rFonts w:ascii="Consolas" w:hAnsi="Consolas" w:cs="Consolas"/>
          <w:sz w:val="20"/>
          <w:szCs w:val="20"/>
        </w:rPr>
        <w:t>)</w:t>
      </w:r>
    </w:p>
    <w:p w14:paraId="6A709A92" w14:textId="367A723E" w:rsidR="00ED4CFB" w:rsidRDefault="00ED4CFB" w:rsidP="00ED4C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method(</w:t>
      </w:r>
      <w:proofErr w:type="gramEnd"/>
      <w:r>
        <w:rPr>
          <w:rFonts w:ascii="Consolas" w:hAnsi="Consolas" w:cs="Consolas"/>
          <w:sz w:val="20"/>
          <w:szCs w:val="20"/>
        </w:rPr>
        <w:t>String name,</w:t>
      </w:r>
      <w:r w:rsidRPr="00ED4CFB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int age)</w:t>
      </w:r>
    </w:p>
    <w:p w14:paraId="44116586" w14:textId="77777777" w:rsidR="00ED4CFB" w:rsidRDefault="00ED4CFB" w:rsidP="00B16F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062A3B" w14:textId="77777777" w:rsidR="00B16FD9" w:rsidRDefault="00B16FD9" w:rsidP="00B16FD9"/>
    <w:p w14:paraId="4A8ED573" w14:textId="77777777" w:rsidR="00B16FD9" w:rsidRDefault="00B16FD9" w:rsidP="00B16FD9">
      <w:pPr>
        <w:rPr>
          <w:b/>
        </w:rPr>
      </w:pPr>
      <w:r w:rsidRPr="001511CD">
        <w:rPr>
          <w:b/>
        </w:rPr>
        <w:t xml:space="preserve">Task </w:t>
      </w:r>
      <w:r>
        <w:rPr>
          <w:b/>
        </w:rPr>
        <w:t>4</w:t>
      </w:r>
      <w:r w:rsidRPr="001511CD">
        <w:rPr>
          <w:b/>
        </w:rPr>
        <w:t xml:space="preserve">: Method overloading with different </w:t>
      </w:r>
      <w:r>
        <w:rPr>
          <w:b/>
        </w:rPr>
        <w:t xml:space="preserve">return type </w:t>
      </w:r>
    </w:p>
    <w:p w14:paraId="649F8992" w14:textId="3191BCB3" w:rsidR="00B16FD9" w:rsidRDefault="00900F8E" w:rsidP="00B16FD9">
      <w:r>
        <w:t xml:space="preserve">create a class named </w:t>
      </w:r>
      <w:proofErr w:type="spellStart"/>
      <w:r w:rsidR="00004F2A" w:rsidRPr="00353D8A">
        <w:rPr>
          <w:b/>
        </w:rPr>
        <w:t>DifferentReturnType</w:t>
      </w:r>
      <w:proofErr w:type="spellEnd"/>
      <w:r w:rsidR="00004F2A">
        <w:t xml:space="preserve">. </w:t>
      </w:r>
      <w:r w:rsidR="00B16FD9">
        <w:t xml:space="preserve">define </w:t>
      </w:r>
      <w:r w:rsidR="00B16FD9" w:rsidRPr="005E6EF1">
        <w:rPr>
          <w:b/>
        </w:rPr>
        <w:t>four</w:t>
      </w:r>
      <w:r w:rsidR="00B16FD9">
        <w:t xml:space="preserve"> methods named </w:t>
      </w:r>
      <w:r w:rsidR="00B16FD9" w:rsidRPr="007A1DF5">
        <w:rPr>
          <w:b/>
        </w:rPr>
        <w:t>add</w:t>
      </w:r>
      <w:r w:rsidR="00B16FD9">
        <w:t xml:space="preserve"> with </w:t>
      </w:r>
      <w:r w:rsidR="00B16FD9" w:rsidRPr="009072E6">
        <w:rPr>
          <w:b/>
        </w:rPr>
        <w:t>different return type</w:t>
      </w:r>
      <w:r w:rsidR="00B16FD9">
        <w:t xml:space="preserve">. you should get the following output. all of your methods should be given return type accordingly. </w:t>
      </w:r>
      <w:r w:rsidR="00B16FD9" w:rsidRPr="00060796">
        <w:t xml:space="preserve">invoke the method in the </w:t>
      </w:r>
      <w:r w:rsidR="00B16FD9">
        <w:t>showTask4()</w:t>
      </w:r>
      <w:r w:rsidR="00B16FD9" w:rsidRPr="00060796">
        <w:t xml:space="preserve"> method which is in Test class.</w:t>
      </w:r>
      <w:r w:rsidR="00B16FD9">
        <w:t xml:space="preserve"> </w:t>
      </w:r>
      <w:r w:rsidR="00BA238E">
        <w:t xml:space="preserve">int add, double add, float </w:t>
      </w:r>
      <w:proofErr w:type="gramStart"/>
      <w:r w:rsidR="00BA238E">
        <w:t>add,  void</w:t>
      </w:r>
      <w:proofErr w:type="gramEnd"/>
      <w:r w:rsidR="00BA238E">
        <w:t xml:space="preserve"> add</w:t>
      </w:r>
    </w:p>
    <w:p w14:paraId="576D9C5A" w14:textId="4E8AEAC7" w:rsidR="00B16FD9" w:rsidRDefault="00B16FD9" w:rsidP="00B16FD9">
      <w:pPr>
        <w:jc w:val="center"/>
        <w:rPr>
          <w:rFonts w:ascii="Consolas" w:hAnsi="Consolas" w:cs="Consolas"/>
          <w:b/>
          <w:color w:val="000000"/>
          <w:sz w:val="20"/>
          <w:szCs w:val="20"/>
          <w:highlight w:val="yellow"/>
        </w:rPr>
      </w:pPr>
      <w:r w:rsidRPr="006C7C25">
        <w:rPr>
          <w:rFonts w:ascii="Consolas" w:hAnsi="Consolas" w:cs="Consolas"/>
          <w:b/>
          <w:color w:val="000000"/>
          <w:sz w:val="20"/>
          <w:szCs w:val="20"/>
          <w:highlight w:val="yellow"/>
        </w:rPr>
        <w:t>The sum of</w:t>
      </w:r>
      <w:r>
        <w:rPr>
          <w:rFonts w:ascii="Consolas" w:hAnsi="Consolas" w:cs="Consolas"/>
          <w:b/>
          <w:color w:val="000000"/>
          <w:sz w:val="20"/>
          <w:szCs w:val="20"/>
          <w:highlight w:val="yellow"/>
        </w:rPr>
        <w:t xml:space="preserve"> </w:t>
      </w:r>
      <w:r w:rsidRPr="006C7C25">
        <w:rPr>
          <w:rFonts w:ascii="Consolas" w:hAnsi="Consolas" w:cs="Consolas"/>
          <w:b/>
          <w:color w:val="000000"/>
          <w:sz w:val="20"/>
          <w:szCs w:val="20"/>
          <w:highlight w:val="yellow"/>
        </w:rPr>
        <w:t>(</w:t>
      </w:r>
      <w:proofErr w:type="gramStart"/>
      <w:r w:rsidRPr="006C7C25">
        <w:rPr>
          <w:rFonts w:ascii="Consolas" w:hAnsi="Consolas" w:cs="Consolas"/>
          <w:b/>
          <w:color w:val="000000"/>
          <w:sz w:val="20"/>
          <w:szCs w:val="20"/>
          <w:highlight w:val="yellow"/>
        </w:rPr>
        <w:t>add(</w:t>
      </w:r>
      <w:proofErr w:type="gramEnd"/>
      <w:r w:rsidRPr="006C7C25">
        <w:rPr>
          <w:rFonts w:ascii="Consolas" w:hAnsi="Consolas" w:cs="Consolas"/>
          <w:b/>
          <w:color w:val="000000"/>
          <w:sz w:val="20"/>
          <w:szCs w:val="20"/>
          <w:highlight w:val="yellow"/>
        </w:rPr>
        <w:t>5, 5)) + add(5.0,5.0, 5.0) +add(5.0f, 5.f) is</w:t>
      </w:r>
      <w:r w:rsidR="008F1437">
        <w:rPr>
          <w:rFonts w:ascii="Consolas" w:hAnsi="Consolas" w:cs="Consolas"/>
          <w:b/>
          <w:color w:val="000000"/>
          <w:sz w:val="20"/>
          <w:szCs w:val="20"/>
          <w:highlight w:val="yellow"/>
        </w:rPr>
        <w:t>+</w:t>
      </w:r>
      <w:r w:rsidR="008F1437" w:rsidRPr="006C7C25">
        <w:rPr>
          <w:rFonts w:ascii="Consolas" w:hAnsi="Consolas" w:cs="Consolas"/>
          <w:b/>
          <w:color w:val="000000"/>
          <w:sz w:val="20"/>
          <w:szCs w:val="20"/>
          <w:highlight w:val="yellow"/>
        </w:rPr>
        <w:t>(add(5, 5)) + add(5.0,5.0, 5.0) +add(5.0f, 5.f)</w:t>
      </w:r>
      <w:r w:rsidRPr="006C7C25">
        <w:rPr>
          <w:rFonts w:ascii="Consolas" w:hAnsi="Consolas" w:cs="Consolas"/>
          <w:b/>
          <w:color w:val="000000"/>
          <w:sz w:val="20"/>
          <w:szCs w:val="20"/>
          <w:highlight w:val="yellow"/>
        </w:rPr>
        <w:t xml:space="preserve"> </w:t>
      </w:r>
    </w:p>
    <w:p w14:paraId="6A8CEC9B" w14:textId="77777777" w:rsidR="00B16FD9" w:rsidRDefault="00B16FD9" w:rsidP="00B16FD9">
      <w:pPr>
        <w:rPr>
          <w:b/>
        </w:rPr>
      </w:pPr>
    </w:p>
    <w:p w14:paraId="3B5DE4D4" w14:textId="0EB8A73D" w:rsidR="00B16FD9" w:rsidRDefault="00B16FD9" w:rsidP="00B16FD9">
      <w:pPr>
        <w:rPr>
          <w:b/>
        </w:rPr>
      </w:pPr>
      <w:r>
        <w:rPr>
          <w:b/>
        </w:rPr>
        <w:t xml:space="preserve">Task </w:t>
      </w:r>
      <w:r w:rsidR="00E4473B">
        <w:rPr>
          <w:b/>
        </w:rPr>
        <w:t>5</w:t>
      </w:r>
      <w:r>
        <w:rPr>
          <w:b/>
        </w:rPr>
        <w:t>: do task no 3 again with constructor (constructor overloading)</w:t>
      </w:r>
    </w:p>
    <w:p w14:paraId="1C206FC9" w14:textId="77777777" w:rsidR="00B16FD9" w:rsidRDefault="00B16FD9" w:rsidP="00B16FD9">
      <w:r w:rsidRPr="00060796">
        <w:t xml:space="preserve">invoke the method in the </w:t>
      </w:r>
      <w:r>
        <w:t>showTask6()</w:t>
      </w:r>
      <w:r w:rsidRPr="00060796">
        <w:t xml:space="preserve"> method which is in Test class.</w:t>
      </w:r>
    </w:p>
    <w:p w14:paraId="236D3289" w14:textId="77777777" w:rsidR="00B16FD9" w:rsidRDefault="00B16FD9" w:rsidP="00B16FD9">
      <w:pPr>
        <w:jc w:val="center"/>
        <w:rPr>
          <w:b/>
        </w:rPr>
      </w:pPr>
      <w:r>
        <w:rPr>
          <w:b/>
        </w:rPr>
        <w:t xml:space="preserve">class </w:t>
      </w:r>
      <w:proofErr w:type="gramStart"/>
      <w:r>
        <w:rPr>
          <w:b/>
        </w:rPr>
        <w:t>A{</w:t>
      </w:r>
      <w:proofErr w:type="gramEnd"/>
    </w:p>
    <w:p w14:paraId="2F38744F" w14:textId="77777777" w:rsidR="00B16FD9" w:rsidRDefault="00B16FD9" w:rsidP="00B16FD9">
      <w:pPr>
        <w:jc w:val="center"/>
        <w:rPr>
          <w:b/>
        </w:rPr>
      </w:pPr>
      <w:r>
        <w:rPr>
          <w:b/>
        </w:rPr>
        <w:t xml:space="preserve">public </w:t>
      </w:r>
      <w:proofErr w:type="gramStart"/>
      <w:r>
        <w:rPr>
          <w:b/>
        </w:rPr>
        <w:t>A(</w:t>
      </w:r>
      <w:proofErr w:type="gramEnd"/>
      <w:r>
        <w:rPr>
          <w:b/>
        </w:rPr>
        <w:t>int id, String name){System.. id, name;}</w:t>
      </w:r>
    </w:p>
    <w:p w14:paraId="23D2B991" w14:textId="77777777" w:rsidR="00B16FD9" w:rsidRDefault="00B16FD9" w:rsidP="00B16FD9">
      <w:pPr>
        <w:jc w:val="center"/>
        <w:rPr>
          <w:b/>
        </w:rPr>
      </w:pPr>
      <w:r>
        <w:rPr>
          <w:b/>
        </w:rPr>
        <w:t xml:space="preserve">public </w:t>
      </w:r>
      <w:proofErr w:type="gramStart"/>
      <w:r>
        <w:rPr>
          <w:b/>
        </w:rPr>
        <w:t>A(</w:t>
      </w:r>
      <w:proofErr w:type="gramEnd"/>
      <w:r>
        <w:rPr>
          <w:b/>
        </w:rPr>
        <w:t>String name, int id){System.. name, id;}</w:t>
      </w:r>
    </w:p>
    <w:p w14:paraId="6625B25C" w14:textId="77777777" w:rsidR="00B16FD9" w:rsidRDefault="00B16FD9" w:rsidP="00B16FD9">
      <w:pPr>
        <w:jc w:val="center"/>
        <w:rPr>
          <w:b/>
        </w:rPr>
      </w:pPr>
      <w:r>
        <w:rPr>
          <w:b/>
        </w:rPr>
        <w:t>}</w:t>
      </w:r>
    </w:p>
    <w:p w14:paraId="27F13C11" w14:textId="2C94C9C2" w:rsidR="0009435A" w:rsidRDefault="0009435A" w:rsidP="0009435A">
      <w:pPr>
        <w:rPr>
          <w:b/>
        </w:rPr>
      </w:pPr>
      <w:r>
        <w:rPr>
          <w:b/>
        </w:rPr>
        <w:t xml:space="preserve">Task </w:t>
      </w:r>
      <w:r w:rsidR="00E4473B">
        <w:rPr>
          <w:b/>
        </w:rPr>
        <w:t>6</w:t>
      </w:r>
      <w:r>
        <w:rPr>
          <w:b/>
        </w:rPr>
        <w:t xml:space="preserve">: </w:t>
      </w:r>
    </w:p>
    <w:p w14:paraId="2B374739" w14:textId="77777777" w:rsidR="004B7627" w:rsidRDefault="004B7627" w:rsidP="004B7627">
      <w:r>
        <w:lastRenderedPageBreak/>
        <w:t xml:space="preserve">Define a class named Human that will have 4 members variables named name, nationality, age and </w:t>
      </w:r>
      <w:proofErr w:type="spellStart"/>
      <w:r>
        <w:t>nid</w:t>
      </w:r>
      <w:proofErr w:type="spellEnd"/>
      <w:r>
        <w:t xml:space="preserve">. inside Human class define a function </w:t>
      </w:r>
      <w:proofErr w:type="gramStart"/>
      <w:r>
        <w:t xml:space="preserve">named  </w:t>
      </w:r>
      <w:proofErr w:type="spellStart"/>
      <w:r w:rsidRPr="0070521B">
        <w:rPr>
          <w:b/>
        </w:rPr>
        <w:t>describeHuman</w:t>
      </w:r>
      <w:proofErr w:type="spellEnd"/>
      <w:proofErr w:type="gramEnd"/>
      <w:r>
        <w:t xml:space="preserve"> . print the details of Human from the function. Your output should be as follows</w:t>
      </w:r>
    </w:p>
    <w:p w14:paraId="02B41A32" w14:textId="77777777" w:rsidR="004B7627" w:rsidRPr="00560E05" w:rsidRDefault="004B7627" w:rsidP="004B7627">
      <w:pPr>
        <w:jc w:val="center"/>
        <w:rPr>
          <w:highlight w:val="yellow"/>
        </w:rPr>
      </w:pPr>
      <w:bookmarkStart w:id="1" w:name="_Hlk67379958"/>
      <w:r w:rsidRPr="00560E05">
        <w:rPr>
          <w:highlight w:val="yellow"/>
        </w:rPr>
        <w:t xml:space="preserve">Output from </w:t>
      </w:r>
      <w:r>
        <w:rPr>
          <w:highlight w:val="yellow"/>
        </w:rPr>
        <w:t>function</w:t>
      </w:r>
      <w:r w:rsidRPr="00560E05">
        <w:rPr>
          <w:highlight w:val="yellow"/>
        </w:rPr>
        <w:t>:</w:t>
      </w:r>
    </w:p>
    <w:bookmarkEnd w:id="1"/>
    <w:p w14:paraId="525DA463" w14:textId="77777777" w:rsidR="004B7627" w:rsidRDefault="004B7627" w:rsidP="004B7627">
      <w:pPr>
        <w:jc w:val="center"/>
        <w:rPr>
          <w:highlight w:val="yellow"/>
        </w:rPr>
      </w:pPr>
      <w:r w:rsidRPr="00560E05">
        <w:rPr>
          <w:highlight w:val="yellow"/>
        </w:rPr>
        <w:t xml:space="preserve">Hi my name is </w:t>
      </w:r>
      <w:proofErr w:type="spellStart"/>
      <w:r w:rsidRPr="00560E05">
        <w:rPr>
          <w:highlight w:val="yellow"/>
        </w:rPr>
        <w:t>asad</w:t>
      </w:r>
      <w:proofErr w:type="spellEnd"/>
      <w:r w:rsidRPr="00560E05">
        <w:rPr>
          <w:highlight w:val="yellow"/>
        </w:rPr>
        <w:t xml:space="preserve"> </w:t>
      </w:r>
      <w:proofErr w:type="spellStart"/>
      <w:r w:rsidRPr="00560E05">
        <w:rPr>
          <w:highlight w:val="yellow"/>
        </w:rPr>
        <w:t>i</w:t>
      </w:r>
      <w:proofErr w:type="spellEnd"/>
      <w:r w:rsidRPr="00560E05">
        <w:rPr>
          <w:highlight w:val="yellow"/>
        </w:rPr>
        <w:t xml:space="preserve"> am 21 years old, </w:t>
      </w:r>
      <w:proofErr w:type="spellStart"/>
      <w:r w:rsidRPr="00560E05">
        <w:rPr>
          <w:highlight w:val="yellow"/>
        </w:rPr>
        <w:t>i</w:t>
      </w:r>
      <w:proofErr w:type="spellEnd"/>
      <w:r w:rsidRPr="00560E05">
        <w:rPr>
          <w:highlight w:val="yellow"/>
        </w:rPr>
        <w:t xml:space="preserve"> am from </w:t>
      </w:r>
      <w:r>
        <w:rPr>
          <w:highlight w:val="yellow"/>
        </w:rPr>
        <w:t xml:space="preserve">Bangladeshi </w:t>
      </w:r>
      <w:r w:rsidRPr="00560E05">
        <w:rPr>
          <w:highlight w:val="yellow"/>
        </w:rPr>
        <w:t xml:space="preserve">my </w:t>
      </w:r>
      <w:proofErr w:type="spellStart"/>
      <w:r w:rsidRPr="00560E05">
        <w:rPr>
          <w:highlight w:val="yellow"/>
        </w:rPr>
        <w:t>nid</w:t>
      </w:r>
      <w:proofErr w:type="spellEnd"/>
      <w:r w:rsidRPr="00560E05">
        <w:rPr>
          <w:highlight w:val="yellow"/>
        </w:rPr>
        <w:t xml:space="preserve"> is 111122233</w:t>
      </w:r>
    </w:p>
    <w:p w14:paraId="6D785AF5" w14:textId="77777777" w:rsidR="004B7627" w:rsidRDefault="004B7627" w:rsidP="004B7627">
      <w:pPr>
        <w:jc w:val="both"/>
      </w:pPr>
      <w:r w:rsidRPr="0070521B">
        <w:t xml:space="preserve">now define </w:t>
      </w:r>
      <w:r>
        <w:t xml:space="preserve">a constructor of Human class that will have parameters </w:t>
      </w:r>
      <w:r w:rsidRPr="0070521B">
        <w:t>to get the same output and observe the differences between constructor and method.</w:t>
      </w:r>
      <w:r>
        <w:t xml:space="preserve"> and write the differences between </w:t>
      </w:r>
      <w:r w:rsidRPr="0070521B">
        <w:t xml:space="preserve">constructor </w:t>
      </w:r>
      <w:r>
        <w:t xml:space="preserve">and method. </w:t>
      </w:r>
    </w:p>
    <w:p w14:paraId="3D46568D" w14:textId="77777777" w:rsidR="004B7627" w:rsidRPr="0070521B" w:rsidRDefault="004B7627" w:rsidP="004B7627">
      <w:pPr>
        <w:jc w:val="both"/>
      </w:pPr>
    </w:p>
    <w:p w14:paraId="4E732847" w14:textId="77777777" w:rsidR="004B7627" w:rsidRPr="00560E05" w:rsidRDefault="004B7627" w:rsidP="004B7627">
      <w:pPr>
        <w:jc w:val="center"/>
        <w:rPr>
          <w:highlight w:val="yellow"/>
        </w:rPr>
      </w:pPr>
      <w:r w:rsidRPr="00560E05">
        <w:rPr>
          <w:highlight w:val="yellow"/>
        </w:rPr>
        <w:t>Output from constructor:</w:t>
      </w:r>
    </w:p>
    <w:p w14:paraId="32DD0974" w14:textId="77777777" w:rsidR="004B7627" w:rsidRPr="00560E05" w:rsidRDefault="004B7627" w:rsidP="004B7627">
      <w:pPr>
        <w:jc w:val="center"/>
        <w:rPr>
          <w:highlight w:val="yellow"/>
        </w:rPr>
      </w:pPr>
      <w:r w:rsidRPr="00560E05">
        <w:rPr>
          <w:highlight w:val="yellow"/>
        </w:rPr>
        <w:t xml:space="preserve">Hi my name is </w:t>
      </w:r>
      <w:proofErr w:type="spellStart"/>
      <w:r w:rsidRPr="00560E05">
        <w:rPr>
          <w:highlight w:val="yellow"/>
        </w:rPr>
        <w:t>arif</w:t>
      </w:r>
      <w:proofErr w:type="spellEnd"/>
      <w:r w:rsidRPr="00560E05">
        <w:rPr>
          <w:highlight w:val="yellow"/>
        </w:rPr>
        <w:t xml:space="preserve"> </w:t>
      </w:r>
      <w:proofErr w:type="spellStart"/>
      <w:r w:rsidRPr="00560E05">
        <w:rPr>
          <w:highlight w:val="yellow"/>
        </w:rPr>
        <w:t>i</w:t>
      </w:r>
      <w:proofErr w:type="spellEnd"/>
      <w:r w:rsidRPr="00560E05">
        <w:rPr>
          <w:highlight w:val="yellow"/>
        </w:rPr>
        <w:t xml:space="preserve"> am 20 years old, </w:t>
      </w:r>
      <w:proofErr w:type="spellStart"/>
      <w:r w:rsidRPr="00560E05">
        <w:rPr>
          <w:highlight w:val="yellow"/>
        </w:rPr>
        <w:t>i</w:t>
      </w:r>
      <w:proofErr w:type="spellEnd"/>
      <w:r w:rsidRPr="00560E05">
        <w:rPr>
          <w:highlight w:val="yellow"/>
        </w:rPr>
        <w:t xml:space="preserve"> am from </w:t>
      </w:r>
      <w:r>
        <w:rPr>
          <w:highlight w:val="yellow"/>
        </w:rPr>
        <w:t xml:space="preserve">Bangladeshi </w:t>
      </w:r>
      <w:r w:rsidRPr="00560E05">
        <w:rPr>
          <w:highlight w:val="yellow"/>
        </w:rPr>
        <w:t xml:space="preserve">my </w:t>
      </w:r>
      <w:proofErr w:type="spellStart"/>
      <w:r w:rsidRPr="00560E05">
        <w:rPr>
          <w:highlight w:val="yellow"/>
        </w:rPr>
        <w:t>nid</w:t>
      </w:r>
      <w:proofErr w:type="spellEnd"/>
      <w:r w:rsidRPr="00560E05">
        <w:rPr>
          <w:highlight w:val="yellow"/>
        </w:rPr>
        <w:t xml:space="preserve"> is 111122444</w:t>
      </w:r>
    </w:p>
    <w:p w14:paraId="64C082ED" w14:textId="77777777" w:rsidR="004B7627" w:rsidRDefault="004B7627" w:rsidP="004B7627">
      <w:pPr>
        <w:jc w:val="center"/>
      </w:pPr>
      <w:r w:rsidRPr="00560E05">
        <w:rPr>
          <w:highlight w:val="yellow"/>
        </w:rPr>
        <w:t>200</w:t>
      </w:r>
    </w:p>
    <w:p w14:paraId="23A302D1" w14:textId="77777777" w:rsidR="00140FB9" w:rsidRDefault="00140FB9" w:rsidP="004B7627"/>
    <w:sectPr w:rsidR="00140F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CwMDUyNTYwtjBU0lEKTi0uzszPAykwrgUA+wVLeiwAAAA="/>
  </w:docVars>
  <w:rsids>
    <w:rsidRoot w:val="00AF57C3"/>
    <w:rsid w:val="00004F2A"/>
    <w:rsid w:val="00080B9D"/>
    <w:rsid w:val="0009435A"/>
    <w:rsid w:val="00140FB9"/>
    <w:rsid w:val="00353D8A"/>
    <w:rsid w:val="004B7627"/>
    <w:rsid w:val="004D3098"/>
    <w:rsid w:val="00542698"/>
    <w:rsid w:val="0070213F"/>
    <w:rsid w:val="008B718C"/>
    <w:rsid w:val="008F1437"/>
    <w:rsid w:val="00900F8E"/>
    <w:rsid w:val="009C17AD"/>
    <w:rsid w:val="00AF57C3"/>
    <w:rsid w:val="00B16FD9"/>
    <w:rsid w:val="00BA238E"/>
    <w:rsid w:val="00E4473B"/>
    <w:rsid w:val="00E91AD5"/>
    <w:rsid w:val="00ED4CFB"/>
    <w:rsid w:val="00F40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52071"/>
  <w15:chartTrackingRefBased/>
  <w15:docId w15:val="{F7A6381D-2A5D-4A54-B20C-9CD3C7644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6F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92735DA3FC244B34AD4D67ED0FB94" ma:contentTypeVersion="4" ma:contentTypeDescription="Create a new document." ma:contentTypeScope="" ma:versionID="b3a037b46082f8e09e70e968d2418a4d">
  <xsd:schema xmlns:xsd="http://www.w3.org/2001/XMLSchema" xmlns:xs="http://www.w3.org/2001/XMLSchema" xmlns:p="http://schemas.microsoft.com/office/2006/metadata/properties" xmlns:ns2="a067fb12-9a64-42e9-8a98-33250c46fd4e" targetNamespace="http://schemas.microsoft.com/office/2006/metadata/properties" ma:root="true" ma:fieldsID="8895abee627df1e7b4d71821baa918d9" ns2:_="">
    <xsd:import namespace="a067fb12-9a64-42e9-8a98-33250c46f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67fb12-9a64-42e9-8a98-33250c46f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366038-BD1C-484A-A421-6F167B914A00}"/>
</file>

<file path=customXml/itemProps2.xml><?xml version="1.0" encoding="utf-8"?>
<ds:datastoreItem xmlns:ds="http://schemas.openxmlformats.org/officeDocument/2006/customXml" ds:itemID="{ED6C98ED-108D-4247-AAF5-8A8738FB336D}"/>
</file>

<file path=customXml/itemProps3.xml><?xml version="1.0" encoding="utf-8"?>
<ds:datastoreItem xmlns:ds="http://schemas.openxmlformats.org/officeDocument/2006/customXml" ds:itemID="{D154BB39-F297-4825-AF6D-9384E18D628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3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ISMAIL HOSSEN</dc:creator>
  <cp:keywords/>
  <dc:description/>
  <cp:lastModifiedBy>MD. ISMAIL HOSSEN</cp:lastModifiedBy>
  <cp:revision>14</cp:revision>
  <dcterms:created xsi:type="dcterms:W3CDTF">2020-11-24T08:28:00Z</dcterms:created>
  <dcterms:modified xsi:type="dcterms:W3CDTF">2021-03-23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92735DA3FC244B34AD4D67ED0FB94</vt:lpwstr>
  </property>
</Properties>
</file>